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5FB33" w14:textId="447931F7" w:rsidR="00591514" w:rsidRDefault="00207095" w:rsidP="00207095">
      <w:pPr>
        <w:pStyle w:val="Heading1"/>
      </w:pPr>
      <w:r w:rsidRPr="00207095">
        <w:t xml:space="preserve">Assignment </w:t>
      </w:r>
      <w:r w:rsidR="00012C40">
        <w:t>4</w:t>
      </w:r>
      <w:r w:rsidRPr="00207095">
        <w:t xml:space="preserve"> </w:t>
      </w:r>
    </w:p>
    <w:p w14:paraId="19AB960B" w14:textId="66A7D54C" w:rsidR="00207095" w:rsidRDefault="00207095" w:rsidP="00207095"/>
    <w:p w14:paraId="4FAEB261" w14:textId="4E3007E3" w:rsidR="00207095" w:rsidRDefault="00207095" w:rsidP="00207095">
      <w:pPr>
        <w:pStyle w:val="Heading2"/>
      </w:pPr>
      <w:r w:rsidRPr="00207095">
        <w:t xml:space="preserve">Problem #1. Play with Flowcharts and Sequences </w:t>
      </w:r>
    </w:p>
    <w:p w14:paraId="23AB6C01" w14:textId="025B225B" w:rsidR="00207095" w:rsidRDefault="00207095" w:rsidP="00207095"/>
    <w:p w14:paraId="023F99ED" w14:textId="77777777" w:rsidR="00207095" w:rsidRPr="00207095" w:rsidRDefault="00207095" w:rsidP="00207095">
      <w:pPr>
        <w:rPr>
          <w:b/>
          <w:bCs/>
        </w:rPr>
      </w:pPr>
      <w:r w:rsidRPr="00207095">
        <w:rPr>
          <w:b/>
          <w:bCs/>
        </w:rPr>
        <w:t xml:space="preserve">Perform the following steps: </w:t>
      </w:r>
    </w:p>
    <w:p w14:paraId="01D1DF4C" w14:textId="101C7E98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First, add a </w:t>
      </w:r>
      <w:r w:rsidRPr="00207095">
        <w:rPr>
          <w:b/>
          <w:bCs/>
        </w:rPr>
        <w:t>Flowchart</w:t>
      </w:r>
      <w:r>
        <w:t xml:space="preserve"> from the Activities panel into the Designer panel. </w:t>
      </w:r>
    </w:p>
    <w:p w14:paraId="4712CAC0" w14:textId="41C357B9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Add a </w:t>
      </w:r>
      <w:r w:rsidRPr="00207095">
        <w:rPr>
          <w:b/>
          <w:bCs/>
        </w:rPr>
        <w:t>Sequence</w:t>
      </w:r>
      <w:r>
        <w:t xml:space="preserve"> activity within the Flowchart. </w:t>
      </w:r>
    </w:p>
    <w:p w14:paraId="1AEBB054" w14:textId="77777777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Take </w:t>
      </w:r>
      <w:r w:rsidRPr="00207095">
        <w:rPr>
          <w:b/>
          <w:bCs/>
        </w:rPr>
        <w:t>two Input dialog activities</w:t>
      </w:r>
      <w:r>
        <w:t xml:space="preserve"> (for entering the numbers to be added) inside the Sequence activity. </w:t>
      </w:r>
    </w:p>
    <w:p w14:paraId="0CAA2DE8" w14:textId="4FE4E32A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4. Create the </w:t>
      </w:r>
      <w:r w:rsidRPr="00207095">
        <w:rPr>
          <w:b/>
          <w:bCs/>
        </w:rPr>
        <w:t>variables</w:t>
      </w:r>
      <w:r>
        <w:t xml:space="preserve"> x and y to save the values. </w:t>
      </w:r>
    </w:p>
    <w:p w14:paraId="2F3EB045" w14:textId="3CD8453C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Next, add a </w:t>
      </w:r>
      <w:r w:rsidRPr="00207095">
        <w:rPr>
          <w:b/>
          <w:bCs/>
        </w:rPr>
        <w:t>Message box activity</w:t>
      </w:r>
      <w:r>
        <w:t xml:space="preserve"> to perform a mathematical operation. In our case, the sum of the two numbers is less than 20:  x + y &lt; 20 </w:t>
      </w:r>
    </w:p>
    <w:p w14:paraId="6A4687CC" w14:textId="692F66F9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Now, add a </w:t>
      </w:r>
      <w:r w:rsidRPr="00207095">
        <w:rPr>
          <w:b/>
          <w:bCs/>
        </w:rPr>
        <w:t>Flow Decision</w:t>
      </w:r>
      <w:r>
        <w:t xml:space="preserve"> activity to check the mathematical operation. </w:t>
      </w:r>
    </w:p>
    <w:p w14:paraId="7D41B52D" w14:textId="3DD266D6" w:rsidR="00207095" w:rsidRDefault="00207095" w:rsidP="00207095">
      <w:pPr>
        <w:pStyle w:val="ListParagraph"/>
        <w:numPr>
          <w:ilvl w:val="0"/>
          <w:numId w:val="2"/>
        </w:numPr>
      </w:pPr>
      <w:r>
        <w:t xml:space="preserve">If true, the </w:t>
      </w:r>
      <w:r w:rsidRPr="00207095">
        <w:rPr>
          <w:b/>
          <w:bCs/>
        </w:rPr>
        <w:t>Flow Decision</w:t>
      </w:r>
      <w:r>
        <w:t xml:space="preserve"> will flow toward the true branch. Otherwise, it will flow towards the false branch.</w:t>
      </w:r>
    </w:p>
    <w:p w14:paraId="4BBFF3BD" w14:textId="6ED1A4F7" w:rsidR="00207095" w:rsidRDefault="00207095" w:rsidP="00DF2E59">
      <w:pPr>
        <w:pStyle w:val="Heading2"/>
      </w:pPr>
      <w:r w:rsidRPr="00207095">
        <w:t>Problem #</w:t>
      </w:r>
      <w:r>
        <w:t>2</w:t>
      </w:r>
      <w:r w:rsidRPr="00207095">
        <w:t xml:space="preserve">. Play with </w:t>
      </w:r>
      <w:r>
        <w:t>Loops and Decision Making</w:t>
      </w:r>
    </w:p>
    <w:p w14:paraId="45B7988E" w14:textId="77777777" w:rsidR="00DF2E59" w:rsidRDefault="00DF2E59" w:rsidP="00207095">
      <w:r>
        <w:t xml:space="preserve">In the following example, we will see how an integer variable will increase from 5 to 50 in increments of 5. </w:t>
      </w:r>
    </w:p>
    <w:p w14:paraId="36745006" w14:textId="0DE5D8B7" w:rsidR="00DF2E59" w:rsidRPr="00DF2E59" w:rsidRDefault="00DF2E59" w:rsidP="00207095">
      <w:pPr>
        <w:rPr>
          <w:b/>
          <w:bCs/>
        </w:rPr>
      </w:pPr>
      <w:r w:rsidRPr="00DF2E59">
        <w:rPr>
          <w:b/>
          <w:bCs/>
        </w:rPr>
        <w:t>Perform the following steps:</w:t>
      </w:r>
    </w:p>
    <w:p w14:paraId="4A25BF08" w14:textId="09E42380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On a Blank project, add a Sequence activity. </w:t>
      </w:r>
    </w:p>
    <w:p w14:paraId="1B64278E" w14:textId="5CB5B097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Now, create an integer type variable x. Set its default value to 5. </w:t>
      </w:r>
    </w:p>
    <w:p w14:paraId="0C732CDC" w14:textId="0A4A8C11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Next, add a While activity to the Sequence. </w:t>
      </w:r>
    </w:p>
    <w:p w14:paraId="64A57E39" w14:textId="1138264A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In the condition field, set x &lt;50. </w:t>
      </w:r>
    </w:p>
    <w:p w14:paraId="59105C5A" w14:textId="2378E488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Add an Assign activity to the body section of the While loop. </w:t>
      </w:r>
    </w:p>
    <w:p w14:paraId="151FDF36" w14:textId="6B63620D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Now, go to the Properties panel of the Assign activity and type in the text field integer variable for value field integer x+5 </w:t>
      </w:r>
    </w:p>
    <w:p w14:paraId="5EB58FD8" w14:textId="32219E6E" w:rsidR="00DF2E59" w:rsidRDefault="00DF2E59" w:rsidP="00DF2E59">
      <w:pPr>
        <w:pStyle w:val="ListParagraph"/>
        <w:numPr>
          <w:ilvl w:val="0"/>
          <w:numId w:val="5"/>
        </w:numPr>
      </w:pPr>
      <w:r>
        <w:t xml:space="preserve">Drag and drop a Write line activity and specify the variable name x and apply </w:t>
      </w:r>
      <w:r w:rsidR="00602E00">
        <w:t xml:space="preserve">the </w:t>
      </w:r>
      <w:proofErr w:type="spellStart"/>
      <w:r>
        <w:t>ToString</w:t>
      </w:r>
      <w:proofErr w:type="spellEnd"/>
      <w:r>
        <w:t xml:space="preserve"> method on this variable.</w:t>
      </w:r>
    </w:p>
    <w:p w14:paraId="7AF48B71" w14:textId="7A8BECD4" w:rsidR="00DF2E59" w:rsidRDefault="00DF2E59" w:rsidP="00DF2E59">
      <w:pPr>
        <w:pStyle w:val="Heading2"/>
      </w:pPr>
      <w:r w:rsidRPr="00207095">
        <w:t>Problem #</w:t>
      </w:r>
      <w:r>
        <w:t>3</w:t>
      </w:r>
      <w:r w:rsidRPr="00207095">
        <w:t xml:space="preserve">. Play with </w:t>
      </w:r>
      <w:r>
        <w:t>Switch Activity</w:t>
      </w:r>
    </w:p>
    <w:p w14:paraId="1ACC148A" w14:textId="77777777" w:rsidR="00DF2E59" w:rsidRDefault="00DF2E59" w:rsidP="00DF2E59">
      <w:r>
        <w:t xml:space="preserve">Let's see an example where we have to check whether a given number is odd or even. We know that all odd numbers, when divided by 2, leave a remainder of 1. On the other hand, even numbers, on being divided by 2, leave a remainder of 0. Hence, we will have two cases getting a remainder of 1 or 0. </w:t>
      </w:r>
    </w:p>
    <w:p w14:paraId="42FB8598" w14:textId="223CA516" w:rsidR="00DF2E59" w:rsidRDefault="00DF2E59" w:rsidP="00DF2E59">
      <w:pPr>
        <w:rPr>
          <w:b/>
          <w:bCs/>
        </w:rPr>
      </w:pPr>
      <w:r w:rsidRPr="00DF2E59">
        <w:rPr>
          <w:b/>
          <w:bCs/>
        </w:rPr>
        <w:t>Perform the following steps:</w:t>
      </w:r>
    </w:p>
    <w:p w14:paraId="34FEE0A9" w14:textId="19E25D59" w:rsidR="00DF2E59" w:rsidRDefault="00DF2E59" w:rsidP="00DF2E59">
      <w:pPr>
        <w:pStyle w:val="ListParagraph"/>
        <w:numPr>
          <w:ilvl w:val="0"/>
          <w:numId w:val="8"/>
        </w:numPr>
      </w:pPr>
      <w:r>
        <w:t xml:space="preserve">Add a Sequence activity. </w:t>
      </w:r>
    </w:p>
    <w:p w14:paraId="0703CC4C" w14:textId="52D0B469" w:rsidR="00DF2E59" w:rsidRDefault="00DF2E59" w:rsidP="00DF2E59">
      <w:pPr>
        <w:pStyle w:val="ListParagraph"/>
        <w:numPr>
          <w:ilvl w:val="0"/>
          <w:numId w:val="8"/>
        </w:numPr>
      </w:pPr>
      <w:r>
        <w:t xml:space="preserve">Add an Input dialog activity inside the Sequence. </w:t>
      </w:r>
    </w:p>
    <w:p w14:paraId="6FFD2FE7" w14:textId="77777777" w:rsidR="00DF2E59" w:rsidRDefault="00DF2E59" w:rsidP="00DF2E59">
      <w:pPr>
        <w:pStyle w:val="ListParagraph"/>
        <w:numPr>
          <w:ilvl w:val="0"/>
          <w:numId w:val="8"/>
        </w:numPr>
      </w:pPr>
      <w:r>
        <w:t xml:space="preserve">Now, create an integer type variable k. </w:t>
      </w:r>
    </w:p>
    <w:p w14:paraId="28E88252" w14:textId="77777777" w:rsidR="00DF2E59" w:rsidRDefault="00DF2E59" w:rsidP="00DF2E59">
      <w:pPr>
        <w:pStyle w:val="ListParagraph"/>
        <w:numPr>
          <w:ilvl w:val="0"/>
          <w:numId w:val="8"/>
        </w:numPr>
      </w:pPr>
      <w:r>
        <w:t xml:space="preserve">Specify the newly created variable's name in the Result property inside the Properties panel. </w:t>
      </w:r>
    </w:p>
    <w:p w14:paraId="42226C4D" w14:textId="77777777" w:rsidR="00DF2E59" w:rsidRDefault="00DF2E59" w:rsidP="00DF2E59">
      <w:pPr>
        <w:pStyle w:val="ListParagraph"/>
        <w:numPr>
          <w:ilvl w:val="0"/>
          <w:numId w:val="8"/>
        </w:numPr>
      </w:pPr>
      <w:r>
        <w:lastRenderedPageBreak/>
        <w:t xml:space="preserve">Add the Switch activity under the Input dialog activity. </w:t>
      </w:r>
    </w:p>
    <w:p w14:paraId="5C84B60F" w14:textId="77777777" w:rsidR="00DF2E59" w:rsidRDefault="00DF2E59" w:rsidP="00DF2E59">
      <w:pPr>
        <w:pStyle w:val="ListParagraph"/>
        <w:numPr>
          <w:ilvl w:val="0"/>
          <w:numId w:val="8"/>
        </w:numPr>
      </w:pPr>
      <w:r>
        <w:t xml:space="preserve">In the Expression field, </w:t>
      </w:r>
      <w:proofErr w:type="gramStart"/>
      <w:r>
        <w:t>set  k</w:t>
      </w:r>
      <w:proofErr w:type="gramEnd"/>
      <w:r>
        <w:t xml:space="preserve"> mod 2 check whether the number is divisible by 2 or not. </w:t>
      </w:r>
    </w:p>
    <w:p w14:paraId="3301D1AE" w14:textId="77777777" w:rsidR="00DF2E59" w:rsidRDefault="00DF2E59" w:rsidP="00DF2E59">
      <w:pPr>
        <w:pStyle w:val="ListParagraph"/>
        <w:numPr>
          <w:ilvl w:val="0"/>
          <w:numId w:val="8"/>
        </w:numPr>
      </w:pPr>
      <w:r>
        <w:t xml:space="preserve">Add a Write line activity to the Default section and type </w:t>
      </w:r>
      <w:proofErr w:type="spellStart"/>
      <w:proofErr w:type="gramStart"/>
      <w:r w:rsidRPr="00DF2E59">
        <w:rPr>
          <w:b/>
          <w:bCs/>
          <w:i/>
          <w:iCs/>
        </w:rPr>
        <w:t>k.ToString</w:t>
      </w:r>
      <w:proofErr w:type="spellEnd"/>
      <w:proofErr w:type="gramEnd"/>
      <w:r w:rsidRPr="00DF2E59">
        <w:rPr>
          <w:b/>
          <w:bCs/>
          <w:i/>
          <w:iCs/>
        </w:rPr>
        <w:t xml:space="preserve"> +  “is an Even  Number ”</w:t>
      </w:r>
      <w:r>
        <w:t xml:space="preserve"> in the text field.</w:t>
      </w:r>
    </w:p>
    <w:p w14:paraId="300E0458" w14:textId="2FBDFF87" w:rsidR="00DF2E59" w:rsidRDefault="00DF2E59" w:rsidP="00DF2E59">
      <w:pPr>
        <w:pStyle w:val="ListParagraph"/>
        <w:numPr>
          <w:ilvl w:val="0"/>
          <w:numId w:val="8"/>
        </w:numPr>
      </w:pPr>
      <w:r w:rsidRPr="00DF2E59">
        <w:t xml:space="preserve">Now, create Case 1, add the one other Write line activity to it, and type   </w:t>
      </w:r>
      <w:proofErr w:type="spellStart"/>
      <w:proofErr w:type="gramStart"/>
      <w:r w:rsidRPr="00DF2E59">
        <w:t>k.ToString</w:t>
      </w:r>
      <w:proofErr w:type="spellEnd"/>
      <w:proofErr w:type="gramEnd"/>
      <w:r w:rsidRPr="00DF2E59">
        <w:t xml:space="preserve"> +  “is an Even  Number ”  in the text field:</w:t>
      </w:r>
    </w:p>
    <w:p w14:paraId="2700B064" w14:textId="1C9B8DDF" w:rsidR="005443F6" w:rsidRDefault="005443F6" w:rsidP="005443F6"/>
    <w:p w14:paraId="57ED55C6" w14:textId="0BA15C4E" w:rsidR="005443F6" w:rsidRDefault="005443F6" w:rsidP="005443F6">
      <w:pPr>
        <w:pStyle w:val="Heading2"/>
      </w:pPr>
      <w:r w:rsidRPr="00207095">
        <w:t>Problem #</w:t>
      </w:r>
      <w:r>
        <w:t>4</w:t>
      </w:r>
      <w:r w:rsidRPr="00207095">
        <w:t xml:space="preserve">. </w:t>
      </w:r>
      <w:r>
        <w:t>Use App/Web Record to Clean up Spam Folder from your Gmail account.</w:t>
      </w:r>
    </w:p>
    <w:p w14:paraId="65ACC98E" w14:textId="4BB4CEF0" w:rsidR="005443F6" w:rsidRDefault="005443F6" w:rsidP="005443F6"/>
    <w:p w14:paraId="7273B4A9" w14:textId="0FEF37A6" w:rsidR="005443F6" w:rsidRPr="005443F6" w:rsidRDefault="005443F6" w:rsidP="005443F6">
      <w:r>
        <w:t>All you need to do here is Create a workflow using the Recording feature in UiPath.</w:t>
      </w:r>
    </w:p>
    <w:p w14:paraId="169E74A3" w14:textId="77777777" w:rsidR="005443F6" w:rsidRPr="00DF2E59" w:rsidRDefault="005443F6" w:rsidP="005443F6"/>
    <w:sectPr w:rsidR="005443F6" w:rsidRPr="00DF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5E3F"/>
    <w:multiLevelType w:val="hybridMultilevel"/>
    <w:tmpl w:val="BDBC5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27DAF"/>
    <w:multiLevelType w:val="hybridMultilevel"/>
    <w:tmpl w:val="38F67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32688"/>
    <w:multiLevelType w:val="hybridMultilevel"/>
    <w:tmpl w:val="3DFC78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D42B9E"/>
    <w:multiLevelType w:val="hybridMultilevel"/>
    <w:tmpl w:val="F028E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06E62"/>
    <w:multiLevelType w:val="hybridMultilevel"/>
    <w:tmpl w:val="4FBC4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8326D"/>
    <w:multiLevelType w:val="hybridMultilevel"/>
    <w:tmpl w:val="61C08C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E85382B"/>
    <w:multiLevelType w:val="hybridMultilevel"/>
    <w:tmpl w:val="36DC1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5460AA"/>
    <w:multiLevelType w:val="hybridMultilevel"/>
    <w:tmpl w:val="40020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TY2sDQyNzcxNDFV0lEKTi0uzszPAykwrAUAamOjpiwAAAA="/>
  </w:docVars>
  <w:rsids>
    <w:rsidRoot w:val="00207095"/>
    <w:rsid w:val="00012C40"/>
    <w:rsid w:val="00207095"/>
    <w:rsid w:val="005443F6"/>
    <w:rsid w:val="00602E00"/>
    <w:rsid w:val="008129F7"/>
    <w:rsid w:val="00A916E9"/>
    <w:rsid w:val="00CF5EB0"/>
    <w:rsid w:val="00DF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C9CD2"/>
  <w15:chartTrackingRefBased/>
  <w15:docId w15:val="{5C309E2D-FCC6-4B7F-8DC3-98A50E7FA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70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0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70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09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070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Prasad</dc:creator>
  <cp:keywords/>
  <dc:description/>
  <cp:lastModifiedBy>Satish Prasad</cp:lastModifiedBy>
  <cp:revision>4</cp:revision>
  <dcterms:created xsi:type="dcterms:W3CDTF">2020-11-13T16:09:00Z</dcterms:created>
  <dcterms:modified xsi:type="dcterms:W3CDTF">2022-01-07T17:16:00Z</dcterms:modified>
</cp:coreProperties>
</file>